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u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pentadecan-15-olide, (E)-1-(2,6,6-trimethyl-1,3-cyclohexadien-1-yl)-2-bute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3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eous. aromatic. Leather. Cyprus.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u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u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pentadecan-15-olide, (E)-1-(2,6,6-trimethyl-1,3-cyclohexadien-1-yl)-2-bute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u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u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9019908-1E3A-43AA-BFF0-E63DC837C7E6}"/>
</file>

<file path=customXml/itemProps3.xml><?xml version="1.0" encoding="utf-8"?>
<ds:datastoreItem xmlns:ds="http://schemas.openxmlformats.org/officeDocument/2006/customXml" ds:itemID="{FE45231D-1B57-4DB0-BC54-53A8AED6F1B0}"/>
</file>

<file path=customXml/itemProps4.xml><?xml version="1.0" encoding="utf-8"?>
<ds:datastoreItem xmlns:ds="http://schemas.openxmlformats.org/officeDocument/2006/customXml" ds:itemID="{8BDD2DFA-7503-44C3-A55B-273535F4DAB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